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40f4c2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57f1cce0-92b2-4f50-b3f0-693cd8e470e5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9e05186a-bc03-46bc-9cc3-27fb4a9ab042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0:27Z</dcterms:created>
  <dcterms:modified xsi:type="dcterms:W3CDTF">2023-07-24T16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